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41471E" w14:textId="290AA7C0" w:rsidR="00292A85" w:rsidRDefault="00090D53" w:rsidP="00FD2FCC">
      <w:pPr>
        <w:pStyle w:val="Title"/>
      </w:pPr>
      <w:r>
        <w:t xml:space="preserve">Project </w:t>
      </w:r>
      <w:r w:rsidR="00FD2FCC">
        <w:t>Update</w:t>
      </w:r>
      <w:r>
        <w:t xml:space="preserve"> </w:t>
      </w:r>
      <w:r w:rsidR="00FD2FCC">
        <w:t>–</w:t>
      </w:r>
      <w:r>
        <w:t xml:space="preserve"> </w:t>
      </w:r>
      <w:r w:rsidR="00FD2FCC">
        <w:t>08/07/2021</w:t>
      </w:r>
    </w:p>
    <w:p w14:paraId="0809A486" w14:textId="1C686B7B" w:rsidR="00AB337A" w:rsidRDefault="00AB337A" w:rsidP="00FD2FCC">
      <w:pPr>
        <w:pStyle w:val="Heading1"/>
      </w:pPr>
      <w:r>
        <w:t>To do’s</w:t>
      </w:r>
    </w:p>
    <w:p w14:paraId="4E8BD204" w14:textId="77777777" w:rsidR="00AB337A" w:rsidRPr="00AB337A" w:rsidRDefault="00AB337A" w:rsidP="00AB337A">
      <w:pPr>
        <w:pStyle w:val="ListParagraph"/>
        <w:numPr>
          <w:ilvl w:val="0"/>
          <w:numId w:val="3"/>
        </w:numPr>
        <w:rPr>
          <w:highlight w:val="green"/>
        </w:rPr>
      </w:pPr>
      <w:r w:rsidRPr="00AB337A">
        <w:rPr>
          <w:highlight w:val="green"/>
        </w:rPr>
        <w:t>Create a database schema and review the data needed in each table.</w:t>
      </w:r>
    </w:p>
    <w:p w14:paraId="6504B1E7" w14:textId="77777777" w:rsidR="00AB337A" w:rsidRPr="00AB337A" w:rsidRDefault="00AB337A" w:rsidP="00AB337A">
      <w:pPr>
        <w:pStyle w:val="ListParagraph"/>
        <w:numPr>
          <w:ilvl w:val="0"/>
          <w:numId w:val="3"/>
        </w:numPr>
        <w:rPr>
          <w:highlight w:val="yellow"/>
        </w:rPr>
      </w:pPr>
      <w:r w:rsidRPr="00AB337A">
        <w:rPr>
          <w:highlight w:val="yellow"/>
        </w:rPr>
        <w:t>Complete Panel data collection (code development, testing, and running)</w:t>
      </w:r>
    </w:p>
    <w:p w14:paraId="0029CB94" w14:textId="77777777" w:rsidR="00AB337A" w:rsidRPr="00AB337A" w:rsidRDefault="00AB337A" w:rsidP="00AB337A">
      <w:pPr>
        <w:pStyle w:val="ListParagraph"/>
        <w:numPr>
          <w:ilvl w:val="0"/>
          <w:numId w:val="3"/>
        </w:numPr>
        <w:rPr>
          <w:highlight w:val="yellow"/>
        </w:rPr>
      </w:pPr>
      <w:r w:rsidRPr="00AB337A">
        <w:rPr>
          <w:highlight w:val="yellow"/>
        </w:rPr>
        <w:t>Prepare person data for gender prediction.</w:t>
      </w:r>
    </w:p>
    <w:p w14:paraId="6CF0020E" w14:textId="55DE6452" w:rsidR="00AB337A" w:rsidRPr="00AB337A" w:rsidRDefault="00AB337A" w:rsidP="00AB337A">
      <w:pPr>
        <w:pStyle w:val="ListParagraph"/>
        <w:numPr>
          <w:ilvl w:val="0"/>
          <w:numId w:val="3"/>
        </w:numPr>
        <w:rPr>
          <w:highlight w:val="red"/>
        </w:rPr>
      </w:pPr>
      <w:r w:rsidRPr="00AB337A">
        <w:rPr>
          <w:highlight w:val="red"/>
        </w:rPr>
        <w:t>Start reviewing and cleaning the data.</w:t>
      </w:r>
    </w:p>
    <w:p w14:paraId="18D23D8E" w14:textId="05F24AD0" w:rsidR="00FD2FCC" w:rsidRDefault="00FD2FCC" w:rsidP="00FD2FCC">
      <w:pPr>
        <w:pStyle w:val="Heading1"/>
      </w:pPr>
      <w:r>
        <w:t>What you did and created?</w:t>
      </w:r>
    </w:p>
    <w:p w14:paraId="3658604F" w14:textId="444F2C3E" w:rsidR="00A8325B" w:rsidRDefault="00A8325B" w:rsidP="00F45DC9">
      <w:pPr>
        <w:pStyle w:val="ListParagraph"/>
        <w:numPr>
          <w:ilvl w:val="0"/>
          <w:numId w:val="5"/>
        </w:numPr>
      </w:pPr>
      <w:r>
        <w:t xml:space="preserve">Split the functionality of the </w:t>
      </w:r>
      <w:proofErr w:type="spellStart"/>
      <w:r w:rsidR="008818E3">
        <w:t>get_panel_data</w:t>
      </w:r>
      <w:proofErr w:type="spellEnd"/>
      <w:r w:rsidR="008818E3">
        <w:t xml:space="preserve">() function into a sweet function containing the </w:t>
      </w:r>
      <w:r w:rsidR="000B3A5E">
        <w:t>main functionality and a wrapper function that handles errors and general logging functionality.</w:t>
      </w:r>
    </w:p>
    <w:p w14:paraId="3B2CC96E" w14:textId="6DFDA2B8" w:rsidR="00AB337A" w:rsidRDefault="00F45DC9" w:rsidP="00F45DC9">
      <w:pPr>
        <w:pStyle w:val="ListParagraph"/>
        <w:numPr>
          <w:ilvl w:val="0"/>
          <w:numId w:val="5"/>
        </w:numPr>
      </w:pPr>
      <w:r>
        <w:t xml:space="preserve">Removed error handling </w:t>
      </w:r>
      <w:r w:rsidR="00F06F2E">
        <w:t>functionality</w:t>
      </w:r>
      <w:r>
        <w:t xml:space="preserve"> from the </w:t>
      </w:r>
      <w:proofErr w:type="spellStart"/>
      <w:r>
        <w:t>log_bind_row</w:t>
      </w:r>
      <w:proofErr w:type="spellEnd"/>
      <w:r>
        <w:t>() function to improve debugging</w:t>
      </w:r>
      <w:r w:rsidR="00CE68BA">
        <w:t xml:space="preserve"> and change error handling behaviour</w:t>
      </w:r>
      <w:r w:rsidR="00F06F2E">
        <w:t>.</w:t>
      </w:r>
    </w:p>
    <w:p w14:paraId="2E745334" w14:textId="4AA482E8" w:rsidR="00F06F2E" w:rsidRDefault="00F06F2E" w:rsidP="00F45DC9">
      <w:pPr>
        <w:pStyle w:val="ListParagraph"/>
        <w:numPr>
          <w:ilvl w:val="0"/>
          <w:numId w:val="5"/>
        </w:numPr>
      </w:pPr>
      <w:r>
        <w:t xml:space="preserve">Found and resolved an issue with </w:t>
      </w:r>
      <w:proofErr w:type="spellStart"/>
      <w:r>
        <w:t>panel_id</w:t>
      </w:r>
      <w:proofErr w:type="spellEnd"/>
      <w:r>
        <w:t xml:space="preserve"> </w:t>
      </w:r>
      <w:r w:rsidR="00542968">
        <w:t xml:space="preserve">regex; typo in the </w:t>
      </w:r>
      <w:proofErr w:type="spellStart"/>
      <w:r w:rsidR="00542968">
        <w:t>str_match</w:t>
      </w:r>
      <w:proofErr w:type="spellEnd"/>
      <w:r w:rsidR="00542968">
        <w:t>() function.</w:t>
      </w:r>
    </w:p>
    <w:p w14:paraId="243ED7E6" w14:textId="432AE6B0" w:rsidR="00542968" w:rsidRDefault="00542968" w:rsidP="00F45DC9">
      <w:pPr>
        <w:pStyle w:val="ListParagraph"/>
        <w:numPr>
          <w:ilvl w:val="0"/>
          <w:numId w:val="5"/>
        </w:numPr>
      </w:pPr>
      <w:r>
        <w:t>Solved a logging issued caused but a</w:t>
      </w:r>
      <w:r w:rsidR="00211964">
        <w:t>n</w:t>
      </w:r>
      <w:r>
        <w:t xml:space="preserve"> extra</w:t>
      </w:r>
      <w:r w:rsidR="00966A74">
        <w:t xml:space="preserve"> comma</w:t>
      </w:r>
      <w:r w:rsidR="00211964">
        <w:t xml:space="preserve"> at the end of </w:t>
      </w:r>
      <w:r w:rsidR="00966A74">
        <w:t>function</w:t>
      </w:r>
      <w:r w:rsidR="00211964">
        <w:t xml:space="preserve"> calls </w:t>
      </w:r>
      <w:r w:rsidR="00966A74">
        <w:t>clashing</w:t>
      </w:r>
      <w:r w:rsidR="00211964">
        <w:t xml:space="preserve"> with </w:t>
      </w:r>
      <w:r w:rsidR="00966A74">
        <w:t>function and variable calls in the.</w:t>
      </w:r>
    </w:p>
    <w:p w14:paraId="5FE0B8B7" w14:textId="7ED407F2" w:rsidR="0084587F" w:rsidRDefault="0084587F" w:rsidP="00F45DC9">
      <w:pPr>
        <w:pStyle w:val="ListParagraph"/>
        <w:numPr>
          <w:ilvl w:val="0"/>
          <w:numId w:val="5"/>
        </w:numPr>
      </w:pPr>
      <w:r>
        <w:t xml:space="preserve">Expanded functionality of </w:t>
      </w:r>
      <w:proofErr w:type="spellStart"/>
      <w:r>
        <w:t>extract_tables</w:t>
      </w:r>
      <w:proofErr w:type="spellEnd"/>
      <w:r>
        <w:t xml:space="preserve">() and </w:t>
      </w:r>
      <w:proofErr w:type="spellStart"/>
      <w:r>
        <w:t>extract_elements</w:t>
      </w:r>
      <w:proofErr w:type="spellEnd"/>
      <w:r>
        <w:t>() to better handle missing elements and not error</w:t>
      </w:r>
      <w:r w:rsidR="00A4631E">
        <w:t>. Logging was made clears as a result.</w:t>
      </w:r>
    </w:p>
    <w:p w14:paraId="29298E1D" w14:textId="75A9CE16" w:rsidR="007C43B5" w:rsidRDefault="00A4631E" w:rsidP="007C43B5">
      <w:pPr>
        <w:pStyle w:val="ListParagraph"/>
        <w:numPr>
          <w:ilvl w:val="0"/>
          <w:numId w:val="5"/>
        </w:numPr>
      </w:pPr>
      <w:r>
        <w:t xml:space="preserve">Successfully tested a single </w:t>
      </w:r>
      <w:r w:rsidR="00A8325B">
        <w:t xml:space="preserve">link run of </w:t>
      </w:r>
      <w:proofErr w:type="spellStart"/>
      <w:r w:rsidR="00A8325B">
        <w:t>sweet_get_panel_data</w:t>
      </w:r>
      <w:proofErr w:type="spellEnd"/>
      <w:r w:rsidR="00A8325B">
        <w:t>()</w:t>
      </w:r>
      <w:r w:rsidR="007C43B5">
        <w:t xml:space="preserve"> and </w:t>
      </w:r>
      <w:proofErr w:type="spellStart"/>
      <w:r w:rsidR="007C43B5">
        <w:t>get_panel_data</w:t>
      </w:r>
      <w:proofErr w:type="spellEnd"/>
      <w:r w:rsidR="007C43B5">
        <w:t>() [wrapper function]</w:t>
      </w:r>
    </w:p>
    <w:p w14:paraId="0E5405BA" w14:textId="28B1C3D1" w:rsidR="007C43B5" w:rsidRDefault="00BD6892" w:rsidP="007C43B5">
      <w:pPr>
        <w:pStyle w:val="ListParagraph"/>
        <w:numPr>
          <w:ilvl w:val="0"/>
          <w:numId w:val="5"/>
        </w:numPr>
      </w:pPr>
      <w:r>
        <w:t xml:space="preserve">Add conditional running functionality to </w:t>
      </w:r>
      <w:proofErr w:type="spellStart"/>
      <w:r>
        <w:t>log_bind_row</w:t>
      </w:r>
      <w:proofErr w:type="spellEnd"/>
      <w:r>
        <w:t>() testing if elements were found in the extract functions.</w:t>
      </w:r>
    </w:p>
    <w:p w14:paraId="46B1E2D8" w14:textId="3C6B455E" w:rsidR="00E87170" w:rsidRDefault="00E87170" w:rsidP="007C43B5">
      <w:pPr>
        <w:pStyle w:val="ListParagraph"/>
        <w:numPr>
          <w:ilvl w:val="0"/>
          <w:numId w:val="5"/>
        </w:numPr>
      </w:pPr>
      <w:r>
        <w:t xml:space="preserve">Resolved a </w:t>
      </w:r>
      <w:proofErr w:type="spellStart"/>
      <w:r>
        <w:t>bind_rows</w:t>
      </w:r>
      <w:proofErr w:type="spellEnd"/>
      <w:r>
        <w:t xml:space="preserve"> error where columns of same names but different datatypes were </w:t>
      </w:r>
      <w:r w:rsidR="00A73FD2">
        <w:t>being bound together. Coerced all columns to characters for conversion to more appropriate datatypes later.</w:t>
      </w:r>
    </w:p>
    <w:p w14:paraId="7A510182" w14:textId="032E9380" w:rsidR="001C27D8" w:rsidRDefault="001C27D8" w:rsidP="007C43B5">
      <w:pPr>
        <w:pStyle w:val="ListParagraph"/>
        <w:numPr>
          <w:ilvl w:val="0"/>
          <w:numId w:val="5"/>
        </w:numPr>
      </w:pPr>
      <w:r>
        <w:t xml:space="preserve">Resolved an issue where the list of failed links was being </w:t>
      </w:r>
      <w:r w:rsidR="001F6199">
        <w:t>overwritten.</w:t>
      </w:r>
    </w:p>
    <w:p w14:paraId="154AC1B4" w14:textId="68BCAE9F" w:rsidR="001C27D8" w:rsidRDefault="001F6199" w:rsidP="007C43B5">
      <w:pPr>
        <w:pStyle w:val="ListParagraph"/>
        <w:numPr>
          <w:ilvl w:val="0"/>
          <w:numId w:val="5"/>
        </w:numPr>
      </w:pPr>
      <w:r>
        <w:t>Investigated issue with #dgSiftByNum CSS elements not being picked up</w:t>
      </w:r>
      <w:r w:rsidR="00C05985">
        <w:t xml:space="preserve">; </w:t>
      </w:r>
      <w:proofErr w:type="spellStart"/>
      <w:r w:rsidR="00C05985">
        <w:t>css</w:t>
      </w:r>
      <w:proofErr w:type="spellEnd"/>
      <w:r w:rsidR="00C05985">
        <w:t xml:space="preserve"> selector had a typo.</w:t>
      </w:r>
    </w:p>
    <w:p w14:paraId="2984071E" w14:textId="2A66038E" w:rsidR="00C05985" w:rsidRDefault="00C05985" w:rsidP="007C43B5">
      <w:pPr>
        <w:pStyle w:val="ListParagraph"/>
        <w:numPr>
          <w:ilvl w:val="0"/>
          <w:numId w:val="5"/>
        </w:numPr>
      </w:pPr>
      <w:r>
        <w:t>Set up and ran code over all panel links.</w:t>
      </w:r>
    </w:p>
    <w:p w14:paraId="744C4AEA" w14:textId="1F58E9CF" w:rsidR="00C05985" w:rsidRDefault="00C05985" w:rsidP="007C43B5">
      <w:pPr>
        <w:pStyle w:val="ListParagraph"/>
        <w:numPr>
          <w:ilvl w:val="0"/>
          <w:numId w:val="5"/>
        </w:numPr>
      </w:pPr>
      <w:r>
        <w:t>Created database schemas for the data, one optimised and one showing the dataset in current form.</w:t>
      </w:r>
    </w:p>
    <w:p w14:paraId="3CD43F43" w14:textId="1C4F901D" w:rsidR="00C05985" w:rsidRPr="00AB337A" w:rsidRDefault="00C05985" w:rsidP="007C43B5">
      <w:pPr>
        <w:pStyle w:val="ListParagraph"/>
        <w:numPr>
          <w:ilvl w:val="0"/>
          <w:numId w:val="5"/>
        </w:numPr>
      </w:pPr>
      <w:r>
        <w:t>Saved all the data collected on panels.</w:t>
      </w:r>
    </w:p>
    <w:p w14:paraId="45A41B6E" w14:textId="42C525C1" w:rsidR="00FD2FCC" w:rsidRDefault="00FD2FCC" w:rsidP="00FD2FCC">
      <w:pPr>
        <w:pStyle w:val="Heading1"/>
      </w:pPr>
      <w:r>
        <w:t>Wh</w:t>
      </w:r>
      <w:r w:rsidR="002F00B5">
        <w:t xml:space="preserve">at decision have </w:t>
      </w:r>
      <w:r w:rsidR="005C755D">
        <w:t xml:space="preserve">you </w:t>
      </w:r>
      <w:r w:rsidR="002F00B5">
        <w:t>made and how they were made?</w:t>
      </w:r>
    </w:p>
    <w:p w14:paraId="2046359B" w14:textId="07591F68" w:rsidR="00C7337B" w:rsidRDefault="00C7337B" w:rsidP="00C7337B">
      <w:pPr>
        <w:pStyle w:val="ListParagraph"/>
        <w:numPr>
          <w:ilvl w:val="0"/>
          <w:numId w:val="6"/>
        </w:numPr>
      </w:pPr>
      <w:r>
        <w:t xml:space="preserve">Decided to create a wrapper function </w:t>
      </w:r>
      <w:r w:rsidR="00B21C40">
        <w:t>and a</w:t>
      </w:r>
      <w:r>
        <w:t xml:space="preserve"> </w:t>
      </w:r>
      <w:r w:rsidR="00B21C40">
        <w:t xml:space="preserve">sweet function for the get panel data. This made the functionality easier to read, maintain, and </w:t>
      </w:r>
      <w:r w:rsidR="00203977">
        <w:t>test.</w:t>
      </w:r>
    </w:p>
    <w:p w14:paraId="01169C5F" w14:textId="41061C3A" w:rsidR="00203977" w:rsidRDefault="00203977" w:rsidP="00C7337B">
      <w:pPr>
        <w:pStyle w:val="ListParagraph"/>
        <w:numPr>
          <w:ilvl w:val="0"/>
          <w:numId w:val="6"/>
        </w:numPr>
      </w:pPr>
      <w:r>
        <w:t>Decided to remove the error handling functionality from some lower level</w:t>
      </w:r>
      <w:r w:rsidR="005B7B3A">
        <w:t xml:space="preserve"> functions. This is so the errors would be caught better and easier to review.</w:t>
      </w:r>
    </w:p>
    <w:p w14:paraId="2275B304" w14:textId="5183DD2C" w:rsidR="00C54C35" w:rsidRDefault="00C54C35" w:rsidP="00C7337B">
      <w:pPr>
        <w:pStyle w:val="ListParagraph"/>
        <w:numPr>
          <w:ilvl w:val="0"/>
          <w:numId w:val="6"/>
        </w:numPr>
      </w:pPr>
      <w:r>
        <w:t xml:space="preserve">Decided on coercing all the data to character types. This </w:t>
      </w:r>
      <w:r w:rsidR="00184F6B">
        <w:t>resolved an error easily and can be reversed down the line when cleaning the data.</w:t>
      </w:r>
    </w:p>
    <w:p w14:paraId="10D7E77B" w14:textId="77777777" w:rsidR="00184F6B" w:rsidRPr="00C7337B" w:rsidRDefault="00184F6B" w:rsidP="00184F6B"/>
    <w:p w14:paraId="25514790" w14:textId="4BE248F3" w:rsidR="002F00B5" w:rsidRDefault="00211226" w:rsidP="002F00B5">
      <w:pPr>
        <w:pStyle w:val="Heading1"/>
      </w:pPr>
      <w:r>
        <w:lastRenderedPageBreak/>
        <w:t>Relevant Referenc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50"/>
        <w:gridCol w:w="3740"/>
        <w:gridCol w:w="3426"/>
      </w:tblGrid>
      <w:tr w:rsidR="007C6E26" w14:paraId="6E1DB873" w14:textId="77777777" w:rsidTr="007C6E26">
        <w:trPr>
          <w:trHeight w:val="300"/>
        </w:trPr>
        <w:tc>
          <w:tcPr>
            <w:tcW w:w="1566" w:type="pct"/>
            <w:noWrap/>
            <w:hideMark/>
          </w:tcPr>
          <w:p w14:paraId="6D4F58DF" w14:textId="77777777" w:rsidR="007C6E26" w:rsidRDefault="007C6E26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Name</w:t>
            </w:r>
          </w:p>
        </w:tc>
        <w:tc>
          <w:tcPr>
            <w:tcW w:w="1945" w:type="pct"/>
            <w:noWrap/>
            <w:hideMark/>
          </w:tcPr>
          <w:p w14:paraId="181153C8" w14:textId="77777777" w:rsidR="007C6E26" w:rsidRDefault="007C6E26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Link</w:t>
            </w:r>
          </w:p>
        </w:tc>
        <w:tc>
          <w:tcPr>
            <w:tcW w:w="1489" w:type="pct"/>
            <w:noWrap/>
            <w:hideMark/>
          </w:tcPr>
          <w:p w14:paraId="6BC7E15E" w14:textId="77777777" w:rsidR="007C6E26" w:rsidRDefault="007C6E26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Notes</w:t>
            </w:r>
          </w:p>
        </w:tc>
      </w:tr>
      <w:tr w:rsidR="007C6E26" w14:paraId="31AF7599" w14:textId="77777777" w:rsidTr="007C6E26">
        <w:trPr>
          <w:trHeight w:val="300"/>
        </w:trPr>
        <w:tc>
          <w:tcPr>
            <w:tcW w:w="1566" w:type="pct"/>
            <w:noWrap/>
            <w:hideMark/>
          </w:tcPr>
          <w:p w14:paraId="053A03CD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dvanced R</w:t>
            </w:r>
          </w:p>
        </w:tc>
        <w:tc>
          <w:tcPr>
            <w:tcW w:w="1945" w:type="pct"/>
            <w:noWrap/>
            <w:hideMark/>
          </w:tcPr>
          <w:p w14:paraId="1DB071DE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ttp://adv-r.had.co.nz/Exceptions-Debugging.html#condition-handling</w:t>
            </w:r>
          </w:p>
        </w:tc>
        <w:tc>
          <w:tcPr>
            <w:tcW w:w="1489" w:type="pct"/>
            <w:hideMark/>
          </w:tcPr>
          <w:p w14:paraId="150D1370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Used to develop error handling functionality </w:t>
            </w:r>
          </w:p>
        </w:tc>
      </w:tr>
      <w:tr w:rsidR="007C6E26" w14:paraId="0A391EC3" w14:textId="77777777" w:rsidTr="007C6E26">
        <w:trPr>
          <w:trHeight w:val="300"/>
        </w:trPr>
        <w:tc>
          <w:tcPr>
            <w:tcW w:w="1566" w:type="pct"/>
            <w:noWrap/>
            <w:hideMark/>
          </w:tcPr>
          <w:p w14:paraId="333F341E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Stack Overflow: Advanced </w:t>
            </w:r>
            <w:proofErr w:type="spellStart"/>
            <w:r>
              <w:rPr>
                <w:rFonts w:ascii="Calibri" w:hAnsi="Calibri" w:cs="Calibri"/>
                <w:color w:val="000000"/>
              </w:rPr>
              <w:t>TryCatch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statements</w:t>
            </w:r>
          </w:p>
        </w:tc>
        <w:tc>
          <w:tcPr>
            <w:tcW w:w="1945" w:type="pct"/>
            <w:noWrap/>
            <w:hideMark/>
          </w:tcPr>
          <w:p w14:paraId="1ABF2BF5" w14:textId="77777777" w:rsidR="007C6E26" w:rsidRDefault="007C6E26">
            <w:pPr>
              <w:rPr>
                <w:rFonts w:ascii="Calibri" w:hAnsi="Calibri" w:cs="Calibri"/>
                <w:color w:val="0563C1"/>
                <w:u w:val="single"/>
              </w:rPr>
            </w:pPr>
            <w:hyperlink r:id="rId6" w:history="1">
              <w:r>
                <w:rPr>
                  <w:rStyle w:val="Hyperlink"/>
                  <w:rFonts w:ascii="Calibri" w:hAnsi="Calibri" w:cs="Calibri"/>
                </w:rPr>
                <w:t>https://stackoverflow.com/questions/12193779/how-to-write-trycatch-in-r</w:t>
              </w:r>
            </w:hyperlink>
          </w:p>
        </w:tc>
        <w:tc>
          <w:tcPr>
            <w:tcW w:w="1489" w:type="pct"/>
            <w:noWrap/>
            <w:hideMark/>
          </w:tcPr>
          <w:p w14:paraId="33060D4D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ed to develop complex error handling functionality</w:t>
            </w:r>
          </w:p>
        </w:tc>
      </w:tr>
      <w:tr w:rsidR="007C6E26" w14:paraId="21E2641B" w14:textId="77777777" w:rsidTr="007C6E26">
        <w:trPr>
          <w:trHeight w:val="300"/>
        </w:trPr>
        <w:tc>
          <w:tcPr>
            <w:tcW w:w="1566" w:type="pct"/>
            <w:noWrap/>
            <w:hideMark/>
          </w:tcPr>
          <w:p w14:paraId="4C5DE5DF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GtR-1-API-v3.3</w:t>
            </w:r>
          </w:p>
        </w:tc>
        <w:tc>
          <w:tcPr>
            <w:tcW w:w="1945" w:type="pct"/>
            <w:noWrap/>
            <w:hideMark/>
          </w:tcPr>
          <w:p w14:paraId="49487D58" w14:textId="77777777" w:rsidR="007C6E26" w:rsidRDefault="007C6E26">
            <w:pPr>
              <w:rPr>
                <w:rFonts w:ascii="Calibri" w:hAnsi="Calibri" w:cs="Calibri"/>
                <w:color w:val="0563C1"/>
                <w:u w:val="single"/>
              </w:rPr>
            </w:pPr>
            <w:hyperlink r:id="rId7" w:history="1">
              <w:r>
                <w:rPr>
                  <w:rStyle w:val="Hyperlink"/>
                  <w:rFonts w:ascii="Calibri" w:hAnsi="Calibri" w:cs="Calibri"/>
                </w:rPr>
                <w:t>https://gtr.ukri.org/resources/GtR-1-API-v3.3.pdf</w:t>
              </w:r>
            </w:hyperlink>
          </w:p>
        </w:tc>
        <w:tc>
          <w:tcPr>
            <w:tcW w:w="1489" w:type="pct"/>
            <w:noWrap/>
            <w:hideMark/>
          </w:tcPr>
          <w:p w14:paraId="7CFD70EE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ed to develop API access expressions</w:t>
            </w:r>
          </w:p>
        </w:tc>
      </w:tr>
      <w:tr w:rsidR="007C6E26" w14:paraId="3D510A2F" w14:textId="77777777" w:rsidTr="007C6E26">
        <w:trPr>
          <w:trHeight w:val="300"/>
        </w:trPr>
        <w:tc>
          <w:tcPr>
            <w:tcW w:w="1566" w:type="pct"/>
            <w:noWrap/>
            <w:hideMark/>
          </w:tcPr>
          <w:p w14:paraId="05272D37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ogress Package Readme</w:t>
            </w:r>
          </w:p>
        </w:tc>
        <w:tc>
          <w:tcPr>
            <w:tcW w:w="1945" w:type="pct"/>
            <w:noWrap/>
            <w:hideMark/>
          </w:tcPr>
          <w:p w14:paraId="4AFE3C72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ttps://github.com/r-lib/progress#readme</w:t>
            </w:r>
          </w:p>
        </w:tc>
        <w:tc>
          <w:tcPr>
            <w:tcW w:w="1489" w:type="pct"/>
            <w:noWrap/>
            <w:hideMark/>
          </w:tcPr>
          <w:p w14:paraId="1661B45D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Used </w:t>
            </w:r>
            <w:proofErr w:type="spellStart"/>
            <w:r>
              <w:rPr>
                <w:rFonts w:ascii="Calibri" w:hAnsi="Calibri" w:cs="Calibri"/>
                <w:color w:val="000000"/>
              </w:rPr>
              <w:t>vinettes</w:t>
            </w:r>
            <w:proofErr w:type="spellEnd"/>
            <w:r>
              <w:rPr>
                <w:rFonts w:ascii="Calibri" w:hAnsi="Calibri" w:cs="Calibri"/>
                <w:color w:val="000000"/>
              </w:rPr>
              <w:t>/tutorial to develop progress bar functionality</w:t>
            </w:r>
          </w:p>
        </w:tc>
      </w:tr>
      <w:tr w:rsidR="007C6E26" w14:paraId="1DC800CA" w14:textId="77777777" w:rsidTr="007C6E26">
        <w:trPr>
          <w:trHeight w:val="300"/>
        </w:trPr>
        <w:tc>
          <w:tcPr>
            <w:tcW w:w="1566" w:type="pct"/>
            <w:noWrap/>
            <w:hideMark/>
          </w:tcPr>
          <w:p w14:paraId="690081F7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Rvest</w:t>
            </w:r>
            <w:proofErr w:type="spellEnd"/>
          </w:p>
        </w:tc>
        <w:tc>
          <w:tcPr>
            <w:tcW w:w="1945" w:type="pct"/>
            <w:noWrap/>
            <w:hideMark/>
          </w:tcPr>
          <w:p w14:paraId="5386D937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ttps://rvest.tidyverse.org/</w:t>
            </w:r>
          </w:p>
        </w:tc>
        <w:tc>
          <w:tcPr>
            <w:tcW w:w="1489" w:type="pct"/>
            <w:noWrap/>
            <w:hideMark/>
          </w:tcPr>
          <w:p w14:paraId="7747EFD0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ed to develop scaping from HTML documents functionality</w:t>
            </w:r>
          </w:p>
        </w:tc>
      </w:tr>
      <w:tr w:rsidR="007C6E26" w14:paraId="3C2B8015" w14:textId="77777777" w:rsidTr="007C6E26">
        <w:trPr>
          <w:trHeight w:val="300"/>
        </w:trPr>
        <w:tc>
          <w:tcPr>
            <w:tcW w:w="1566" w:type="pct"/>
            <w:noWrap/>
            <w:hideMark/>
          </w:tcPr>
          <w:p w14:paraId="1CD31389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JSONLITE</w:t>
            </w:r>
          </w:p>
        </w:tc>
        <w:tc>
          <w:tcPr>
            <w:tcW w:w="1945" w:type="pct"/>
            <w:noWrap/>
            <w:hideMark/>
          </w:tcPr>
          <w:p w14:paraId="68A1338D" w14:textId="77777777" w:rsidR="007C6E26" w:rsidRDefault="007C6E26">
            <w:pPr>
              <w:rPr>
                <w:rFonts w:ascii="Calibri" w:hAnsi="Calibri" w:cs="Calibri"/>
                <w:color w:val="0563C1"/>
                <w:u w:val="single"/>
              </w:rPr>
            </w:pPr>
            <w:hyperlink r:id="rId8" w:history="1">
              <w:r>
                <w:rPr>
                  <w:rStyle w:val="Hyperlink"/>
                  <w:rFonts w:ascii="Calibri" w:hAnsi="Calibri" w:cs="Calibri"/>
                </w:rPr>
                <w:t>https://cran.r-project.org/web/packages/jsonlite/vignettes/json-aaquickstart.html</w:t>
              </w:r>
            </w:hyperlink>
          </w:p>
        </w:tc>
        <w:tc>
          <w:tcPr>
            <w:tcW w:w="1489" w:type="pct"/>
            <w:noWrap/>
            <w:hideMark/>
          </w:tcPr>
          <w:p w14:paraId="0B439EB0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Used to request and convert JSON files into </w:t>
            </w:r>
            <w:proofErr w:type="spellStart"/>
            <w:r>
              <w:rPr>
                <w:rFonts w:ascii="Calibri" w:hAnsi="Calibri" w:cs="Calibri"/>
                <w:color w:val="000000"/>
              </w:rPr>
              <w:t>dataframes</w:t>
            </w:r>
            <w:proofErr w:type="spellEnd"/>
          </w:p>
        </w:tc>
      </w:tr>
      <w:tr w:rsidR="007C6E26" w14:paraId="5DDCB3D1" w14:textId="77777777" w:rsidTr="007C6E26">
        <w:trPr>
          <w:trHeight w:val="300"/>
        </w:trPr>
        <w:tc>
          <w:tcPr>
            <w:tcW w:w="1566" w:type="pct"/>
            <w:noWrap/>
            <w:hideMark/>
          </w:tcPr>
          <w:p w14:paraId="6BDD7DAB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Subset list based on a filter</w:t>
            </w:r>
          </w:p>
        </w:tc>
        <w:tc>
          <w:tcPr>
            <w:tcW w:w="1945" w:type="pct"/>
            <w:noWrap/>
            <w:hideMark/>
          </w:tcPr>
          <w:p w14:paraId="2B2AF35F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ttps://stackoverflow.com/questions/6941506/subset-elements-in-a-list-based-on-a-logical-condition</w:t>
            </w:r>
          </w:p>
        </w:tc>
        <w:tc>
          <w:tcPr>
            <w:tcW w:w="1489" w:type="pct"/>
            <w:noWrap/>
            <w:hideMark/>
          </w:tcPr>
          <w:p w14:paraId="29C74CDE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ed to filter the elements of a list based on a condition and explain the use of the Filter function</w:t>
            </w:r>
          </w:p>
        </w:tc>
      </w:tr>
      <w:tr w:rsidR="007C6E26" w14:paraId="08C5F9E9" w14:textId="77777777" w:rsidTr="007C6E26">
        <w:trPr>
          <w:trHeight w:val="300"/>
        </w:trPr>
        <w:tc>
          <w:tcPr>
            <w:tcW w:w="1566" w:type="pct"/>
            <w:noWrap/>
            <w:hideMark/>
          </w:tcPr>
          <w:p w14:paraId="76EB4A97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rvest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Error in </w:t>
            </w:r>
            <w:proofErr w:type="spellStart"/>
            <w:r>
              <w:rPr>
                <w:rFonts w:ascii="Calibri" w:hAnsi="Calibri" w:cs="Calibri"/>
                <w:color w:val="000000"/>
              </w:rPr>
              <w:t>open.connection</w:t>
            </w:r>
            <w:proofErr w:type="spellEnd"/>
            <w:r>
              <w:rPr>
                <w:rFonts w:ascii="Calibri" w:hAnsi="Calibri" w:cs="Calibri"/>
                <w:color w:val="000000"/>
              </w:rPr>
              <w:t>(x, “</w:t>
            </w:r>
            <w:proofErr w:type="spellStart"/>
            <w:r>
              <w:rPr>
                <w:rFonts w:ascii="Calibri" w:hAnsi="Calibri" w:cs="Calibri"/>
                <w:color w:val="000000"/>
              </w:rPr>
              <w:t>rb</w:t>
            </w:r>
            <w:proofErr w:type="spellEnd"/>
            <w:r>
              <w:rPr>
                <w:rFonts w:ascii="Calibri" w:hAnsi="Calibri" w:cs="Calibri"/>
                <w:color w:val="000000"/>
              </w:rPr>
              <w:t>”)</w:t>
            </w:r>
          </w:p>
        </w:tc>
        <w:tc>
          <w:tcPr>
            <w:tcW w:w="1945" w:type="pct"/>
            <w:noWrap/>
            <w:hideMark/>
          </w:tcPr>
          <w:p w14:paraId="3B9971C0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ttps://stackoverflow.com/questions/33295686/rvest-error-in-open-connectionx-rb-timeout-was-reached</w:t>
            </w:r>
          </w:p>
        </w:tc>
        <w:tc>
          <w:tcPr>
            <w:tcW w:w="1489" w:type="pct"/>
            <w:noWrap/>
            <w:hideMark/>
          </w:tcPr>
          <w:p w14:paraId="08ADA600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Used to solve error with html document </w:t>
            </w:r>
            <w:proofErr w:type="spellStart"/>
            <w:r>
              <w:rPr>
                <w:rFonts w:ascii="Calibri" w:hAnsi="Calibri" w:cs="Calibri"/>
                <w:color w:val="000000"/>
              </w:rPr>
              <w:t>retreval</w:t>
            </w:r>
            <w:proofErr w:type="spellEnd"/>
            <w:r>
              <w:rPr>
                <w:rFonts w:ascii="Calibri" w:hAnsi="Calibri" w:cs="Calibri"/>
                <w:color w:val="000000"/>
              </w:rPr>
              <w:t xml:space="preserve"> and develop more stable method.</w:t>
            </w:r>
          </w:p>
        </w:tc>
      </w:tr>
      <w:tr w:rsidR="007C6E26" w14:paraId="335EA108" w14:textId="77777777" w:rsidTr="007C6E26">
        <w:trPr>
          <w:trHeight w:val="300"/>
        </w:trPr>
        <w:tc>
          <w:tcPr>
            <w:tcW w:w="1566" w:type="pct"/>
            <w:noWrap/>
            <w:hideMark/>
          </w:tcPr>
          <w:p w14:paraId="2E11240E" w14:textId="77777777" w:rsidR="007C6E26" w:rsidRDefault="007C6E26">
            <w:pPr>
              <w:rPr>
                <w:rFonts w:ascii="Calibri" w:hAnsi="Calibri" w:cs="Calibri"/>
                <w:color w:val="0563C1"/>
                <w:u w:val="single"/>
              </w:rPr>
            </w:pPr>
            <w:hyperlink r:id="rId9" w:history="1">
              <w:r>
                <w:rPr>
                  <w:rStyle w:val="Hyperlink"/>
                  <w:rFonts w:ascii="Calibri" w:hAnsi="Calibri" w:cs="Calibri"/>
                </w:rPr>
                <w:t>How to convert variable (object) name into String</w:t>
              </w:r>
            </w:hyperlink>
          </w:p>
        </w:tc>
        <w:tc>
          <w:tcPr>
            <w:tcW w:w="1945" w:type="pct"/>
            <w:noWrap/>
            <w:hideMark/>
          </w:tcPr>
          <w:p w14:paraId="62A100B4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ttps://stackoverflow.com/questions/14577412/how-to-convert-variable-object-name-into-string</w:t>
            </w:r>
          </w:p>
        </w:tc>
        <w:tc>
          <w:tcPr>
            <w:tcW w:w="1489" w:type="pct"/>
            <w:noWrap/>
            <w:hideMark/>
          </w:tcPr>
          <w:p w14:paraId="55A4EE81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ed in logging functionality to return the variable name parsed into a function</w:t>
            </w:r>
          </w:p>
        </w:tc>
      </w:tr>
      <w:tr w:rsidR="007C6E26" w14:paraId="3093F892" w14:textId="77777777" w:rsidTr="007C6E26">
        <w:trPr>
          <w:trHeight w:val="300"/>
        </w:trPr>
        <w:tc>
          <w:tcPr>
            <w:tcW w:w="1566" w:type="pct"/>
            <w:noWrap/>
            <w:hideMark/>
          </w:tcPr>
          <w:p w14:paraId="50548566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gex101</w:t>
            </w:r>
          </w:p>
        </w:tc>
        <w:tc>
          <w:tcPr>
            <w:tcW w:w="1945" w:type="pct"/>
            <w:noWrap/>
            <w:hideMark/>
          </w:tcPr>
          <w:p w14:paraId="558E7D8F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https://regex101.com/</w:t>
            </w:r>
          </w:p>
        </w:tc>
        <w:tc>
          <w:tcPr>
            <w:tcW w:w="1489" w:type="pct"/>
            <w:noWrap/>
            <w:hideMark/>
          </w:tcPr>
          <w:p w14:paraId="5673B92E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ed to develop regex expressions</w:t>
            </w:r>
          </w:p>
        </w:tc>
      </w:tr>
      <w:tr w:rsidR="007C6E26" w14:paraId="7C543D88" w14:textId="77777777" w:rsidTr="007C6E26">
        <w:trPr>
          <w:trHeight w:val="300"/>
        </w:trPr>
        <w:tc>
          <w:tcPr>
            <w:tcW w:w="1566" w:type="pct"/>
            <w:noWrap/>
            <w:hideMark/>
          </w:tcPr>
          <w:p w14:paraId="37B3D13B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DrawSQL</w:t>
            </w:r>
            <w:proofErr w:type="spellEnd"/>
          </w:p>
        </w:tc>
        <w:tc>
          <w:tcPr>
            <w:tcW w:w="1945" w:type="pct"/>
            <w:noWrap/>
            <w:hideMark/>
          </w:tcPr>
          <w:p w14:paraId="086E9642" w14:textId="77777777" w:rsidR="007C6E26" w:rsidRDefault="007C6E26">
            <w:pPr>
              <w:rPr>
                <w:rFonts w:ascii="Calibri" w:hAnsi="Calibri" w:cs="Calibri"/>
                <w:color w:val="0563C1"/>
                <w:u w:val="single"/>
              </w:rPr>
            </w:pPr>
            <w:hyperlink r:id="rId10" w:history="1">
              <w:r>
                <w:rPr>
                  <w:rStyle w:val="Hyperlink"/>
                  <w:rFonts w:ascii="Calibri" w:hAnsi="Calibri" w:cs="Calibri"/>
                </w:rPr>
                <w:t>https://drawsql.app/</w:t>
              </w:r>
            </w:hyperlink>
          </w:p>
        </w:tc>
        <w:tc>
          <w:tcPr>
            <w:tcW w:w="1489" w:type="pct"/>
            <w:noWrap/>
            <w:hideMark/>
          </w:tcPr>
          <w:p w14:paraId="158722F1" w14:textId="77777777" w:rsidR="007C6E26" w:rsidRDefault="007C6E26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ed to create database schema</w:t>
            </w:r>
          </w:p>
        </w:tc>
      </w:tr>
    </w:tbl>
    <w:p w14:paraId="6A69638C" w14:textId="408BA45C" w:rsidR="0073220F" w:rsidRDefault="0073220F" w:rsidP="0073220F">
      <w:pPr>
        <w:pStyle w:val="Heading1"/>
      </w:pPr>
      <w:r>
        <w:t>To do items for coming week</w:t>
      </w:r>
    </w:p>
    <w:p w14:paraId="3923CC38" w14:textId="0445C3EA" w:rsidR="008B57F5" w:rsidRDefault="008B57F5" w:rsidP="0073220F">
      <w:pPr>
        <w:pStyle w:val="ListParagraph"/>
        <w:numPr>
          <w:ilvl w:val="0"/>
          <w:numId w:val="3"/>
        </w:numPr>
      </w:pPr>
      <w:r>
        <w:t xml:space="preserve">Complete </w:t>
      </w:r>
      <w:r w:rsidR="007C6E26">
        <w:t>panel ranked list</w:t>
      </w:r>
      <w:r>
        <w:t xml:space="preserve"> data collection</w:t>
      </w:r>
      <w:r w:rsidR="003E313B">
        <w:t xml:space="preserve"> (code development, testing, and running)</w:t>
      </w:r>
    </w:p>
    <w:p w14:paraId="2B0EBA14" w14:textId="0C2417EA" w:rsidR="00670557" w:rsidRDefault="00670557" w:rsidP="0073220F">
      <w:pPr>
        <w:pStyle w:val="ListParagraph"/>
        <w:numPr>
          <w:ilvl w:val="0"/>
          <w:numId w:val="3"/>
        </w:numPr>
      </w:pPr>
      <w:r>
        <w:t>Prepare person data for gender prediction.</w:t>
      </w:r>
    </w:p>
    <w:p w14:paraId="5FB62840" w14:textId="2BEBE25E" w:rsidR="003E313B" w:rsidRDefault="003E313B" w:rsidP="0073220F">
      <w:pPr>
        <w:pStyle w:val="ListParagraph"/>
        <w:numPr>
          <w:ilvl w:val="0"/>
          <w:numId w:val="3"/>
        </w:numPr>
      </w:pPr>
      <w:r>
        <w:t>Start reviewing and cleaning the data.</w:t>
      </w:r>
    </w:p>
    <w:p w14:paraId="7F132488" w14:textId="50C67300" w:rsidR="003F5B81" w:rsidRDefault="003F5B81" w:rsidP="003F5B81">
      <w:pPr>
        <w:pStyle w:val="ListParagraph"/>
        <w:numPr>
          <w:ilvl w:val="0"/>
          <w:numId w:val="3"/>
        </w:numPr>
      </w:pPr>
      <w:r>
        <w:t>Finalise database schema.</w:t>
      </w:r>
    </w:p>
    <w:p w14:paraId="6836A46F" w14:textId="53572719" w:rsidR="003F5B81" w:rsidRPr="0073220F" w:rsidRDefault="003F5B81" w:rsidP="003F5B81">
      <w:pPr>
        <w:pStyle w:val="ListParagraph"/>
        <w:numPr>
          <w:ilvl w:val="0"/>
          <w:numId w:val="3"/>
        </w:numPr>
      </w:pPr>
      <w:r>
        <w:t xml:space="preserve">Start organising data by the </w:t>
      </w:r>
      <w:r w:rsidR="00184F6B">
        <w:t>schema.</w:t>
      </w:r>
    </w:p>
    <w:sectPr w:rsidR="003F5B81" w:rsidRPr="007322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22159"/>
    <w:multiLevelType w:val="hybridMultilevel"/>
    <w:tmpl w:val="00C270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931AE"/>
    <w:multiLevelType w:val="hybridMultilevel"/>
    <w:tmpl w:val="1F8C9480"/>
    <w:lvl w:ilvl="0" w:tplc="0809000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405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77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9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21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93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65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37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98" w:hanging="360"/>
      </w:pPr>
      <w:rPr>
        <w:rFonts w:ascii="Wingdings" w:hAnsi="Wingdings" w:hint="default"/>
      </w:rPr>
    </w:lvl>
  </w:abstractNum>
  <w:abstractNum w:abstractNumId="2" w15:restartNumberingAfterBreak="0">
    <w:nsid w:val="271E745F"/>
    <w:multiLevelType w:val="hybridMultilevel"/>
    <w:tmpl w:val="0FEA0A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8206A0"/>
    <w:multiLevelType w:val="hybridMultilevel"/>
    <w:tmpl w:val="A470F5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1112DE"/>
    <w:multiLevelType w:val="hybridMultilevel"/>
    <w:tmpl w:val="EF6823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0C1051"/>
    <w:multiLevelType w:val="hybridMultilevel"/>
    <w:tmpl w:val="62C499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MjQwMDawNDY3NzRV0lEKTi0uzszPAykwqgUAB73cXiwAAAA="/>
  </w:docVars>
  <w:rsids>
    <w:rsidRoot w:val="00527727"/>
    <w:rsid w:val="000845FC"/>
    <w:rsid w:val="00090D53"/>
    <w:rsid w:val="000B3A5E"/>
    <w:rsid w:val="000C1B47"/>
    <w:rsid w:val="000E4791"/>
    <w:rsid w:val="001479C0"/>
    <w:rsid w:val="00184F6B"/>
    <w:rsid w:val="001A3BEE"/>
    <w:rsid w:val="001C27D8"/>
    <w:rsid w:val="001F39DE"/>
    <w:rsid w:val="001F56E7"/>
    <w:rsid w:val="001F6199"/>
    <w:rsid w:val="00203977"/>
    <w:rsid w:val="00211226"/>
    <w:rsid w:val="00211964"/>
    <w:rsid w:val="002645DB"/>
    <w:rsid w:val="00292A85"/>
    <w:rsid w:val="002E12BC"/>
    <w:rsid w:val="002F00B5"/>
    <w:rsid w:val="0031154C"/>
    <w:rsid w:val="00377559"/>
    <w:rsid w:val="00390F5A"/>
    <w:rsid w:val="00391703"/>
    <w:rsid w:val="003D2D18"/>
    <w:rsid w:val="003D5A96"/>
    <w:rsid w:val="003E313B"/>
    <w:rsid w:val="003E3361"/>
    <w:rsid w:val="003F5B81"/>
    <w:rsid w:val="00410A7C"/>
    <w:rsid w:val="00527727"/>
    <w:rsid w:val="00542968"/>
    <w:rsid w:val="005B7B3A"/>
    <w:rsid w:val="005C1984"/>
    <w:rsid w:val="005C755D"/>
    <w:rsid w:val="0060234F"/>
    <w:rsid w:val="00612764"/>
    <w:rsid w:val="00614D4E"/>
    <w:rsid w:val="00670557"/>
    <w:rsid w:val="006829F8"/>
    <w:rsid w:val="006E37DA"/>
    <w:rsid w:val="007056F1"/>
    <w:rsid w:val="00706F8E"/>
    <w:rsid w:val="0073220F"/>
    <w:rsid w:val="00790B78"/>
    <w:rsid w:val="007C43B5"/>
    <w:rsid w:val="007C6E26"/>
    <w:rsid w:val="0080629C"/>
    <w:rsid w:val="00834015"/>
    <w:rsid w:val="0084587F"/>
    <w:rsid w:val="00867D32"/>
    <w:rsid w:val="008818E3"/>
    <w:rsid w:val="00887CAD"/>
    <w:rsid w:val="008B1775"/>
    <w:rsid w:val="008B57F5"/>
    <w:rsid w:val="00966A74"/>
    <w:rsid w:val="009B2CA1"/>
    <w:rsid w:val="009F5F94"/>
    <w:rsid w:val="00A025F4"/>
    <w:rsid w:val="00A4631E"/>
    <w:rsid w:val="00A56A43"/>
    <w:rsid w:val="00A72FDF"/>
    <w:rsid w:val="00A73FD2"/>
    <w:rsid w:val="00A8325B"/>
    <w:rsid w:val="00A86B4D"/>
    <w:rsid w:val="00AB337A"/>
    <w:rsid w:val="00AB7852"/>
    <w:rsid w:val="00AD7587"/>
    <w:rsid w:val="00B21C40"/>
    <w:rsid w:val="00B5205A"/>
    <w:rsid w:val="00BA332B"/>
    <w:rsid w:val="00BD00F0"/>
    <w:rsid w:val="00BD6892"/>
    <w:rsid w:val="00BE0090"/>
    <w:rsid w:val="00C05985"/>
    <w:rsid w:val="00C3338E"/>
    <w:rsid w:val="00C54C35"/>
    <w:rsid w:val="00C65E58"/>
    <w:rsid w:val="00C7337B"/>
    <w:rsid w:val="00CC5061"/>
    <w:rsid w:val="00CE68BA"/>
    <w:rsid w:val="00DA43A8"/>
    <w:rsid w:val="00E23C09"/>
    <w:rsid w:val="00E64510"/>
    <w:rsid w:val="00E87170"/>
    <w:rsid w:val="00ED5FF1"/>
    <w:rsid w:val="00F06F2E"/>
    <w:rsid w:val="00F45DC9"/>
    <w:rsid w:val="00F57956"/>
    <w:rsid w:val="00FD2F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E8BAF"/>
  <w15:chartTrackingRefBased/>
  <w15:docId w15:val="{1406524B-B438-42D5-BD3B-0D545877C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D2F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autoRedefine/>
    <w:uiPriority w:val="35"/>
    <w:unhideWhenUsed/>
    <w:qFormat/>
    <w:rsid w:val="00E64510"/>
    <w:pPr>
      <w:spacing w:after="0" w:line="240" w:lineRule="auto"/>
      <w:jc w:val="center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1479C0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D2F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D2F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2F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E009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0E4791"/>
    <w:rPr>
      <w:color w:val="0563C1"/>
      <w:u w:val="single"/>
    </w:rPr>
  </w:style>
  <w:style w:type="table" w:styleId="TableGrid">
    <w:name w:val="Table Grid"/>
    <w:basedOn w:val="TableNormal"/>
    <w:uiPriority w:val="39"/>
    <w:rsid w:val="000E47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C6E2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8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5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web/packages/jsonlite/vignettes/json-aaquickstart.html" TargetMode="External"/><Relationship Id="rId3" Type="http://schemas.openxmlformats.org/officeDocument/2006/relationships/styles" Target="styles.xml"/><Relationship Id="rId7" Type="http://schemas.openxmlformats.org/officeDocument/2006/relationships/hyperlink" Target="https://gtr.ukri.org/resources/GtR-1-API-v3.3.pdf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stackoverflow.com/questions/12193779/how-to-write-trycatch-in-r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drawsql.app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tackoverflow.com/questions/14577412/how-to-convert-variable-object-name-into-st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4AA1E3-077D-413D-9F31-1D495CCB8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668</Words>
  <Characters>3813</Characters>
  <Application>Microsoft Office Word</Application>
  <DocSecurity>0</DocSecurity>
  <Lines>31</Lines>
  <Paragraphs>8</Paragraphs>
  <ScaleCrop>false</ScaleCrop>
  <Company/>
  <LinksUpToDate>false</LinksUpToDate>
  <CharactersWithSpaces>4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</dc:creator>
  <cp:keywords/>
  <dc:description/>
  <cp:lastModifiedBy>Joseph</cp:lastModifiedBy>
  <cp:revision>86</cp:revision>
  <dcterms:created xsi:type="dcterms:W3CDTF">2021-07-08T12:29:00Z</dcterms:created>
  <dcterms:modified xsi:type="dcterms:W3CDTF">2021-07-15T13:45:00Z</dcterms:modified>
</cp:coreProperties>
</file>